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555" w:type="dxa"/>
        <w:tblLook w:val="04A0" w:firstRow="1" w:lastRow="0" w:firstColumn="1" w:lastColumn="0" w:noHBand="0" w:noVBand="1"/>
      </w:tblPr>
      <w:tblGrid>
        <w:gridCol w:w="3066"/>
        <w:gridCol w:w="1842"/>
        <w:gridCol w:w="2983"/>
        <w:gridCol w:w="2720"/>
        <w:gridCol w:w="1491"/>
        <w:gridCol w:w="1453"/>
      </w:tblGrid>
      <w:tr w:rsidR="00942875" w14:paraId="4B431764" w14:textId="77B4FD19" w:rsidTr="002B7F8C">
        <w:trPr>
          <w:trHeight w:val="1624"/>
        </w:trPr>
        <w:tc>
          <w:tcPr>
            <w:tcW w:w="3066" w:type="dxa"/>
          </w:tcPr>
          <w:p w14:paraId="16A9A240" w14:textId="580F06B6" w:rsidR="00942875" w:rsidRDefault="00942875">
            <w:r>
              <w:t>Action item</w:t>
            </w:r>
          </w:p>
          <w:p w14:paraId="13907D56" w14:textId="74386761" w:rsidR="00942875" w:rsidRDefault="00942875">
            <w:r>
              <w:rPr>
                <w:noProof/>
              </w:rPr>
              <w:drawing>
                <wp:inline distT="0" distB="0" distL="0" distR="0" wp14:anchorId="0794F738" wp14:editId="248F9445">
                  <wp:extent cx="448733" cy="448733"/>
                  <wp:effectExtent l="0" t="0" r="8890" b="0"/>
                  <wp:docPr id="3" name="Graphic 3" descr="Craw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crawl.sv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280" cy="455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2E2DAE4" wp14:editId="6EF3365B">
                  <wp:extent cx="397934" cy="397934"/>
                  <wp:effectExtent l="0" t="0" r="0" b="2540"/>
                  <wp:docPr id="4" name="Graphic 4" descr="Ru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run.sv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474" cy="405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26F549DD" w14:textId="5CFFE9C2" w:rsidR="00942875" w:rsidRDefault="00942875">
            <w:r>
              <w:t>Estimated time it will take to complete task</w:t>
            </w:r>
          </w:p>
          <w:p w14:paraId="60B7A625" w14:textId="006DBE26" w:rsidR="00942875" w:rsidRDefault="00942875" w:rsidP="00942875">
            <w:pPr>
              <w:jc w:val="center"/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0D247014" wp14:editId="1127A13F">
                  <wp:extent cx="423334" cy="423334"/>
                  <wp:effectExtent l="0" t="0" r="0" b="0"/>
                  <wp:docPr id="2" name="Graphic 2" descr="Cloc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clock.sv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105" cy="431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250A82" w14:textId="5B09EDD1" w:rsidR="00942875" w:rsidRDefault="00942875"/>
        </w:tc>
        <w:tc>
          <w:tcPr>
            <w:tcW w:w="2983" w:type="dxa"/>
          </w:tcPr>
          <w:p w14:paraId="47A99A96" w14:textId="77777777" w:rsidR="00942875" w:rsidRDefault="00942875">
            <w:r>
              <w:t>Strategies/Resources I will need to complete this task</w:t>
            </w:r>
          </w:p>
          <w:p w14:paraId="0D10F4E5" w14:textId="17CCCAD6" w:rsidR="00942875" w:rsidRDefault="00942875" w:rsidP="0094287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8E31A3" wp14:editId="758AF723">
                  <wp:extent cx="448734" cy="448734"/>
                  <wp:effectExtent l="0" t="0" r="8890" b="8890"/>
                  <wp:docPr id="6" name="Graphic 6" descr="Book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books.sv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264" cy="455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20" w:type="dxa"/>
          </w:tcPr>
          <w:p w14:paraId="2999A3F1" w14:textId="77777777" w:rsidR="00942875" w:rsidRDefault="00942875">
            <w:r>
              <w:t>Questions I still have about this task</w:t>
            </w:r>
          </w:p>
          <w:p w14:paraId="5E8FBC99" w14:textId="735C9172" w:rsidR="00942875" w:rsidRDefault="00942875" w:rsidP="0094287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144C8C3" wp14:editId="4128F017">
                  <wp:extent cx="406400" cy="406400"/>
                  <wp:effectExtent l="0" t="0" r="0" b="0"/>
                  <wp:docPr id="7" name="Graphic 7" descr="Hel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help_ltr.sv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282" cy="415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91" w:type="dxa"/>
          </w:tcPr>
          <w:p w14:paraId="125E9FC2" w14:textId="0AD3D894" w:rsidR="00942875" w:rsidRDefault="00942875">
            <w:r>
              <w:t xml:space="preserve">       Due date</w:t>
            </w:r>
          </w:p>
          <w:p w14:paraId="1A8AA351" w14:textId="7035D394" w:rsidR="00942875" w:rsidRDefault="00942875" w:rsidP="0094287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02D98A" wp14:editId="2E240CEE">
                  <wp:extent cx="533400" cy="533400"/>
                  <wp:effectExtent l="0" t="0" r="0" b="0"/>
                  <wp:docPr id="9" name="Graphic 9" descr="Monthly calenda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monthlycalendar.sv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039" cy="538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03E341" w14:textId="4B1105E3" w:rsidR="00942875" w:rsidRDefault="00942875"/>
        </w:tc>
        <w:tc>
          <w:tcPr>
            <w:tcW w:w="1453" w:type="dxa"/>
          </w:tcPr>
          <w:p w14:paraId="15FC4D00" w14:textId="5056FD3E" w:rsidR="00942875" w:rsidRDefault="00942875">
            <w:r>
              <w:t xml:space="preserve">  Completed</w:t>
            </w:r>
          </w:p>
          <w:p w14:paraId="755E98FF" w14:textId="32F19513" w:rsidR="00942875" w:rsidRDefault="00942875" w:rsidP="0094287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4043553" wp14:editId="59588944">
                  <wp:extent cx="719666" cy="719666"/>
                  <wp:effectExtent l="0" t="0" r="0" b="0"/>
                  <wp:docPr id="8" name="Graphic 8" descr="Checkli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hecklist_ltr.sv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5688" cy="725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2875" w14:paraId="694C1A07" w14:textId="492064A6" w:rsidTr="002B7F8C">
        <w:trPr>
          <w:trHeight w:val="1180"/>
        </w:trPr>
        <w:tc>
          <w:tcPr>
            <w:tcW w:w="3066" w:type="dxa"/>
          </w:tcPr>
          <w:p w14:paraId="4D219D25" w14:textId="77777777" w:rsidR="006B5815" w:rsidRDefault="006B5815" w:rsidP="006B5815">
            <w:pPr>
              <w:pStyle w:val="ListParagraph"/>
            </w:pPr>
          </w:p>
          <w:p w14:paraId="09368345" w14:textId="353F014C" w:rsidR="00E962E0" w:rsidRDefault="003E2830" w:rsidP="00E962E0">
            <w:pPr>
              <w:pStyle w:val="ListParagraph"/>
              <w:numPr>
                <w:ilvl w:val="0"/>
                <w:numId w:val="2"/>
              </w:numPr>
            </w:pPr>
            <w:r>
              <w:t>Set up existing codebase with action workflows</w:t>
            </w:r>
            <w:r w:rsidR="00E962E0">
              <w:t>.</w:t>
            </w:r>
          </w:p>
          <w:p w14:paraId="79400DF1" w14:textId="40AF3A9C" w:rsidR="00E962E0" w:rsidRDefault="00E962E0" w:rsidP="00E962E0">
            <w:pPr>
              <w:pStyle w:val="ListParagraph"/>
              <w:numPr>
                <w:ilvl w:val="0"/>
                <w:numId w:val="2"/>
              </w:numPr>
            </w:pPr>
            <w:r>
              <w:t>R</w:t>
            </w:r>
            <w:r w:rsidR="003E2830">
              <w:t>un the program to explore</w:t>
            </w:r>
            <w:r>
              <w:t>.</w:t>
            </w:r>
          </w:p>
          <w:p w14:paraId="5438A043" w14:textId="1D6848FE" w:rsidR="00E962E0" w:rsidRDefault="00E962E0" w:rsidP="00E962E0">
            <w:pPr>
              <w:pStyle w:val="ListParagraph"/>
              <w:numPr>
                <w:ilvl w:val="0"/>
                <w:numId w:val="2"/>
              </w:numPr>
            </w:pPr>
            <w:r>
              <w:t>M</w:t>
            </w:r>
            <w:r w:rsidR="003E2830">
              <w:t>ap the tree structure</w:t>
            </w:r>
            <w:r>
              <w:t xml:space="preserve"> of the </w:t>
            </w:r>
            <w:proofErr w:type="gramStart"/>
            <w:r>
              <w:t>game</w:t>
            </w:r>
            <w:r w:rsidR="003E2830">
              <w:t xml:space="preserve"> </w:t>
            </w:r>
            <w:r>
              <w:t>.</w:t>
            </w:r>
            <w:proofErr w:type="gramEnd"/>
          </w:p>
          <w:p w14:paraId="689FDBC5" w14:textId="44C4F557" w:rsidR="00942875" w:rsidRDefault="003E2830" w:rsidP="00E962E0">
            <w:pPr>
              <w:pStyle w:val="ListParagraph"/>
              <w:numPr>
                <w:ilvl w:val="0"/>
                <w:numId w:val="2"/>
              </w:numPr>
            </w:pPr>
            <w:r>
              <w:t xml:space="preserve">Give </w:t>
            </w:r>
            <w:r w:rsidR="00E962E0">
              <w:t xml:space="preserve">the </w:t>
            </w:r>
            <w:r>
              <w:t xml:space="preserve">current program to another student/family </w:t>
            </w:r>
            <w:proofErr w:type="gramStart"/>
            <w:r>
              <w:t>members</w:t>
            </w:r>
            <w:proofErr w:type="gramEnd"/>
            <w:r>
              <w:t xml:space="preserve"> for feedback on whether the Linux commands are </w:t>
            </w:r>
            <w:r w:rsidR="00E962E0">
              <w:t>not too complex for non-coders.</w:t>
            </w:r>
          </w:p>
          <w:p w14:paraId="67E5410D" w14:textId="0EF5F837" w:rsidR="006B589D" w:rsidRDefault="006B589D"/>
        </w:tc>
        <w:tc>
          <w:tcPr>
            <w:tcW w:w="1842" w:type="dxa"/>
          </w:tcPr>
          <w:p w14:paraId="30F19C3B" w14:textId="77777777" w:rsidR="006B5815" w:rsidRDefault="006B5815"/>
          <w:p w14:paraId="60FD74E0" w14:textId="1D967ACC" w:rsidR="00942875" w:rsidRDefault="00E962E0">
            <w:r>
              <w:t>10</w:t>
            </w:r>
            <w:r w:rsidR="003E2830">
              <w:t>0 minutes</w:t>
            </w:r>
          </w:p>
        </w:tc>
        <w:tc>
          <w:tcPr>
            <w:tcW w:w="2983" w:type="dxa"/>
          </w:tcPr>
          <w:p w14:paraId="5C65F4DE" w14:textId="77777777" w:rsidR="006B5815" w:rsidRDefault="006B5815" w:rsidP="006B5815">
            <w:pPr>
              <w:pStyle w:val="ListParagraph"/>
            </w:pPr>
          </w:p>
          <w:p w14:paraId="7E121A9E" w14:textId="40035F25" w:rsidR="00942875" w:rsidRDefault="003E2830" w:rsidP="003E2830">
            <w:pPr>
              <w:pStyle w:val="ListParagraph"/>
              <w:numPr>
                <w:ilvl w:val="0"/>
                <w:numId w:val="1"/>
              </w:numPr>
            </w:pPr>
            <w:r>
              <w:t>GitHub</w:t>
            </w:r>
          </w:p>
          <w:p w14:paraId="60C104E9" w14:textId="2DA2B86F" w:rsidR="003E2830" w:rsidRDefault="003E2830" w:rsidP="003E2830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CodeQL</w:t>
            </w:r>
            <w:proofErr w:type="spellEnd"/>
            <w:r>
              <w:t xml:space="preserve"> Scanning</w:t>
            </w:r>
          </w:p>
          <w:p w14:paraId="396D968A" w14:textId="77777777" w:rsidR="003E2830" w:rsidRDefault="003E2830" w:rsidP="003E2830">
            <w:pPr>
              <w:pStyle w:val="ListParagraph"/>
              <w:numPr>
                <w:ilvl w:val="0"/>
                <w:numId w:val="1"/>
              </w:numPr>
            </w:pPr>
            <w:r>
              <w:t>JavaScript</w:t>
            </w:r>
          </w:p>
          <w:p w14:paraId="7FFCFBFB" w14:textId="77777777" w:rsidR="003E2830" w:rsidRDefault="003E2830" w:rsidP="003E2830">
            <w:pPr>
              <w:pStyle w:val="ListParagraph"/>
              <w:numPr>
                <w:ilvl w:val="0"/>
                <w:numId w:val="1"/>
              </w:numPr>
            </w:pPr>
            <w:r>
              <w:t>Java</w:t>
            </w:r>
          </w:p>
          <w:p w14:paraId="0E4703D0" w14:textId="77777777" w:rsidR="003E2830" w:rsidRDefault="003E2830" w:rsidP="003E2830">
            <w:pPr>
              <w:pStyle w:val="ListParagraph"/>
              <w:numPr>
                <w:ilvl w:val="0"/>
                <w:numId w:val="1"/>
              </w:numPr>
            </w:pPr>
            <w:r>
              <w:t>HTML</w:t>
            </w:r>
          </w:p>
          <w:p w14:paraId="49252627" w14:textId="77777777" w:rsidR="003E2830" w:rsidRDefault="003E2830" w:rsidP="003E2830">
            <w:pPr>
              <w:pStyle w:val="ListParagraph"/>
              <w:numPr>
                <w:ilvl w:val="0"/>
                <w:numId w:val="1"/>
              </w:numPr>
            </w:pPr>
            <w:r>
              <w:t>CSS</w:t>
            </w:r>
          </w:p>
          <w:p w14:paraId="6FFD49CE" w14:textId="77777777" w:rsidR="003E2830" w:rsidRDefault="003E2830" w:rsidP="003E2830">
            <w:pPr>
              <w:pStyle w:val="ListParagraph"/>
              <w:numPr>
                <w:ilvl w:val="0"/>
                <w:numId w:val="1"/>
              </w:numPr>
            </w:pPr>
            <w:r>
              <w:t>Live Server</w:t>
            </w:r>
          </w:p>
          <w:p w14:paraId="1F8F5152" w14:textId="127AC186" w:rsidR="003E2830" w:rsidRDefault="003E2830" w:rsidP="003E2830">
            <w:pPr>
              <w:pStyle w:val="ListParagraph"/>
              <w:numPr>
                <w:ilvl w:val="0"/>
                <w:numId w:val="1"/>
              </w:numPr>
            </w:pPr>
            <w:r>
              <w:t>Live Sharing</w:t>
            </w:r>
          </w:p>
          <w:p w14:paraId="0A5EDE31" w14:textId="28DB09F2" w:rsidR="00E962E0" w:rsidRDefault="00E962E0" w:rsidP="003E2830">
            <w:pPr>
              <w:pStyle w:val="ListParagraph"/>
              <w:numPr>
                <w:ilvl w:val="0"/>
                <w:numId w:val="1"/>
              </w:numPr>
            </w:pPr>
            <w:r>
              <w:t>GitHub Copilot</w:t>
            </w:r>
          </w:p>
          <w:p w14:paraId="7619471A" w14:textId="3FD29843" w:rsidR="00E962E0" w:rsidRDefault="00E962E0" w:rsidP="003E2830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Tabnine</w:t>
            </w:r>
            <w:proofErr w:type="spellEnd"/>
          </w:p>
          <w:p w14:paraId="76799774" w14:textId="39EA8B42" w:rsidR="003E2830" w:rsidRDefault="005A6FE3" w:rsidP="005A6FE3">
            <w:pPr>
              <w:pStyle w:val="ListParagraph"/>
              <w:numPr>
                <w:ilvl w:val="0"/>
                <w:numId w:val="1"/>
              </w:numPr>
            </w:pPr>
            <w:r>
              <w:t>Gradle/Maven</w:t>
            </w:r>
          </w:p>
        </w:tc>
        <w:tc>
          <w:tcPr>
            <w:tcW w:w="2720" w:type="dxa"/>
          </w:tcPr>
          <w:p w14:paraId="3242930A" w14:textId="77777777" w:rsidR="006B5815" w:rsidRDefault="006B5815" w:rsidP="006B5815">
            <w:pPr>
              <w:pStyle w:val="ListParagraph"/>
            </w:pPr>
          </w:p>
          <w:p w14:paraId="0A360A37" w14:textId="4E6FCE1A" w:rsidR="00942875" w:rsidRDefault="003E2830" w:rsidP="003E2830">
            <w:pPr>
              <w:pStyle w:val="ListParagraph"/>
              <w:numPr>
                <w:ilvl w:val="0"/>
                <w:numId w:val="1"/>
              </w:numPr>
            </w:pPr>
            <w:r>
              <w:t xml:space="preserve">Where should we map out the </w:t>
            </w:r>
            <w:r w:rsidR="00E962E0">
              <w:t xml:space="preserve">current </w:t>
            </w:r>
            <w:r>
              <w:t>structure of the game?</w:t>
            </w:r>
          </w:p>
          <w:p w14:paraId="2942EF99" w14:textId="77777777" w:rsidR="003E2830" w:rsidRDefault="00E962E0" w:rsidP="003E2830">
            <w:pPr>
              <w:pStyle w:val="ListParagraph"/>
              <w:numPr>
                <w:ilvl w:val="0"/>
                <w:numId w:val="1"/>
              </w:numPr>
            </w:pPr>
            <w:r>
              <w:t>Should we use pull requests to collaborate or use a Live Server setup? There are pros and cons to both.</w:t>
            </w:r>
          </w:p>
          <w:p w14:paraId="31B4346D" w14:textId="786D218A" w:rsidR="005A6FE3" w:rsidRDefault="005A6FE3" w:rsidP="003E2830">
            <w:pPr>
              <w:pStyle w:val="ListParagraph"/>
              <w:numPr>
                <w:ilvl w:val="0"/>
                <w:numId w:val="1"/>
              </w:numPr>
            </w:pPr>
            <w:r>
              <w:t>Should we integrate with Gradle or Maven support?</w:t>
            </w:r>
          </w:p>
        </w:tc>
        <w:tc>
          <w:tcPr>
            <w:tcW w:w="1491" w:type="dxa"/>
          </w:tcPr>
          <w:p w14:paraId="56893F78" w14:textId="77777777" w:rsidR="006B5815" w:rsidRDefault="006B5815"/>
          <w:p w14:paraId="5E4128B4" w14:textId="3F0FA712" w:rsidR="00942875" w:rsidRDefault="003E2830">
            <w:r>
              <w:t>2/13/23</w:t>
            </w:r>
          </w:p>
        </w:tc>
        <w:tc>
          <w:tcPr>
            <w:tcW w:w="1453" w:type="dxa"/>
          </w:tcPr>
          <w:p w14:paraId="7AC21170" w14:textId="0EF374EA" w:rsidR="00942875" w:rsidRDefault="00942875"/>
        </w:tc>
      </w:tr>
      <w:tr w:rsidR="00942875" w14:paraId="40573376" w14:textId="0223ED6D" w:rsidTr="002B7F8C">
        <w:trPr>
          <w:trHeight w:val="295"/>
        </w:trPr>
        <w:tc>
          <w:tcPr>
            <w:tcW w:w="3066" w:type="dxa"/>
          </w:tcPr>
          <w:p w14:paraId="5187513A" w14:textId="77777777" w:rsidR="006B5815" w:rsidRDefault="006B5815" w:rsidP="006B5815">
            <w:pPr>
              <w:pStyle w:val="ListParagraph"/>
            </w:pPr>
          </w:p>
          <w:p w14:paraId="6A94D66A" w14:textId="6A54C7F1" w:rsidR="00942875" w:rsidRDefault="00E962E0" w:rsidP="00E962E0">
            <w:pPr>
              <w:pStyle w:val="ListParagraph"/>
              <w:numPr>
                <w:ilvl w:val="0"/>
                <w:numId w:val="1"/>
              </w:numPr>
            </w:pPr>
            <w:r>
              <w:t>Design new binary/tertiary tree structure for game in Canva.</w:t>
            </w:r>
          </w:p>
          <w:p w14:paraId="029DB1DC" w14:textId="0705ED1F" w:rsidR="00E962E0" w:rsidRDefault="00E962E0" w:rsidP="00E962E0">
            <w:pPr>
              <w:pStyle w:val="ListParagraph"/>
              <w:numPr>
                <w:ilvl w:val="0"/>
                <w:numId w:val="1"/>
              </w:numPr>
            </w:pPr>
            <w:r>
              <w:t>Make content for game based on the structure.</w:t>
            </w:r>
          </w:p>
          <w:p w14:paraId="09666993" w14:textId="4302DF2B" w:rsidR="00E962E0" w:rsidRDefault="00E962E0" w:rsidP="00E962E0">
            <w:pPr>
              <w:pStyle w:val="ListParagraph"/>
              <w:numPr>
                <w:ilvl w:val="0"/>
                <w:numId w:val="1"/>
              </w:numPr>
            </w:pPr>
            <w:r>
              <w:t xml:space="preserve">Make visuals for game using DALL·E 2, Midjourney, and Stable Diffusion. These images </w:t>
            </w:r>
            <w:r>
              <w:lastRenderedPageBreak/>
              <w:t>will be displayed in-game in the right terminal window.</w:t>
            </w:r>
          </w:p>
          <w:p w14:paraId="74A56A7B" w14:textId="77777777" w:rsidR="006B589D" w:rsidRDefault="006B589D"/>
          <w:p w14:paraId="6BA57F7C" w14:textId="77777777" w:rsidR="006B589D" w:rsidRDefault="006B589D"/>
          <w:p w14:paraId="17FCFC9F" w14:textId="77777777" w:rsidR="006B589D" w:rsidRDefault="006B589D"/>
          <w:p w14:paraId="0468ED72" w14:textId="77777777" w:rsidR="006B589D" w:rsidRDefault="006B589D"/>
          <w:p w14:paraId="22398BEC" w14:textId="77777777" w:rsidR="006B589D" w:rsidRDefault="006B589D"/>
          <w:p w14:paraId="278F75FB" w14:textId="4869E9C2" w:rsidR="006B589D" w:rsidRDefault="006B589D"/>
        </w:tc>
        <w:tc>
          <w:tcPr>
            <w:tcW w:w="1842" w:type="dxa"/>
          </w:tcPr>
          <w:p w14:paraId="7C1D67BD" w14:textId="77777777" w:rsidR="006B5815" w:rsidRDefault="006B5815"/>
          <w:p w14:paraId="45ADE631" w14:textId="4F43EE65" w:rsidR="00942875" w:rsidRDefault="00E962E0">
            <w:r>
              <w:t>200 minutes</w:t>
            </w:r>
          </w:p>
        </w:tc>
        <w:tc>
          <w:tcPr>
            <w:tcW w:w="2983" w:type="dxa"/>
          </w:tcPr>
          <w:p w14:paraId="2505BDBE" w14:textId="77777777" w:rsidR="006B201E" w:rsidRDefault="006B201E" w:rsidP="006B201E">
            <w:pPr>
              <w:pStyle w:val="ListParagraph"/>
            </w:pPr>
          </w:p>
          <w:p w14:paraId="680BEEFC" w14:textId="21ED3B39" w:rsidR="00E962E0" w:rsidRDefault="00E962E0" w:rsidP="00E962E0">
            <w:pPr>
              <w:pStyle w:val="ListParagraph"/>
              <w:numPr>
                <w:ilvl w:val="0"/>
                <w:numId w:val="1"/>
              </w:numPr>
            </w:pPr>
            <w:r>
              <w:t>Canva</w:t>
            </w:r>
          </w:p>
          <w:p w14:paraId="435A26BA" w14:textId="77777777" w:rsidR="00E962E0" w:rsidRDefault="00E962E0" w:rsidP="00E962E0">
            <w:pPr>
              <w:pStyle w:val="ListParagraph"/>
              <w:numPr>
                <w:ilvl w:val="0"/>
                <w:numId w:val="1"/>
              </w:numPr>
            </w:pPr>
            <w:r>
              <w:t>DALL·E 2</w:t>
            </w:r>
          </w:p>
          <w:p w14:paraId="0125CB03" w14:textId="77777777" w:rsidR="00E962E0" w:rsidRDefault="00E962E0" w:rsidP="00E962E0">
            <w:pPr>
              <w:pStyle w:val="ListParagraph"/>
              <w:numPr>
                <w:ilvl w:val="0"/>
                <w:numId w:val="1"/>
              </w:numPr>
            </w:pPr>
            <w:r>
              <w:t>Midjourney</w:t>
            </w:r>
          </w:p>
          <w:p w14:paraId="025DFE41" w14:textId="77777777" w:rsidR="00E962E0" w:rsidRDefault="00E962E0" w:rsidP="00E962E0">
            <w:pPr>
              <w:pStyle w:val="ListParagraph"/>
              <w:numPr>
                <w:ilvl w:val="0"/>
                <w:numId w:val="1"/>
              </w:numPr>
            </w:pPr>
            <w:r>
              <w:t>Stable Diffusion</w:t>
            </w:r>
          </w:p>
          <w:p w14:paraId="3B64AEA2" w14:textId="01B5A822" w:rsidR="00931502" w:rsidRDefault="00931502" w:rsidP="00E962E0">
            <w:pPr>
              <w:pStyle w:val="ListParagraph"/>
              <w:numPr>
                <w:ilvl w:val="0"/>
                <w:numId w:val="1"/>
              </w:numPr>
            </w:pPr>
            <w:r>
              <w:t>Microsoft Word</w:t>
            </w:r>
          </w:p>
        </w:tc>
        <w:tc>
          <w:tcPr>
            <w:tcW w:w="2720" w:type="dxa"/>
          </w:tcPr>
          <w:p w14:paraId="1A5E518D" w14:textId="77777777" w:rsidR="006B5815" w:rsidRDefault="006B5815" w:rsidP="006B5815">
            <w:pPr>
              <w:pStyle w:val="ListParagraph"/>
            </w:pPr>
          </w:p>
          <w:p w14:paraId="3D9D86C5" w14:textId="0F21AFB4" w:rsidR="00942875" w:rsidRDefault="00931502" w:rsidP="00931502">
            <w:pPr>
              <w:pStyle w:val="ListParagraph"/>
              <w:numPr>
                <w:ilvl w:val="0"/>
                <w:numId w:val="1"/>
              </w:numPr>
            </w:pPr>
            <w:r>
              <w:t>Should we include attributions to the AI image generators? If so, where?</w:t>
            </w:r>
          </w:p>
          <w:p w14:paraId="208C459C" w14:textId="2E35ABA8" w:rsidR="00AD34BA" w:rsidRDefault="00AD34BA" w:rsidP="00931502">
            <w:pPr>
              <w:pStyle w:val="ListParagraph"/>
              <w:numPr>
                <w:ilvl w:val="0"/>
                <w:numId w:val="1"/>
              </w:numPr>
            </w:pPr>
            <w:r>
              <w:t xml:space="preserve">Should we include the tree structure of the game in a </w:t>
            </w:r>
            <w:proofErr w:type="gramStart"/>
            <w:r>
              <w:t>docs</w:t>
            </w:r>
            <w:proofErr w:type="gramEnd"/>
            <w:r>
              <w:t xml:space="preserve"> folder in the repository to get </w:t>
            </w:r>
            <w:r>
              <w:lastRenderedPageBreak/>
              <w:t>open source contributors?</w:t>
            </w:r>
          </w:p>
        </w:tc>
        <w:tc>
          <w:tcPr>
            <w:tcW w:w="1491" w:type="dxa"/>
          </w:tcPr>
          <w:p w14:paraId="44873660" w14:textId="77777777" w:rsidR="006B5815" w:rsidRDefault="006B5815"/>
          <w:p w14:paraId="585E57C6" w14:textId="2F6B5ACD" w:rsidR="00942875" w:rsidRDefault="00032C2D">
            <w:r>
              <w:t>2/17/2</w:t>
            </w:r>
            <w:r w:rsidR="00CE25ED">
              <w:t>3</w:t>
            </w:r>
          </w:p>
        </w:tc>
        <w:tc>
          <w:tcPr>
            <w:tcW w:w="1453" w:type="dxa"/>
          </w:tcPr>
          <w:p w14:paraId="37582C44" w14:textId="77777777" w:rsidR="00942875" w:rsidRDefault="00942875"/>
        </w:tc>
      </w:tr>
      <w:tr w:rsidR="00942875" w14:paraId="57740C2F" w14:textId="4CA6F2FD" w:rsidTr="002B7F8C">
        <w:trPr>
          <w:trHeight w:val="295"/>
        </w:trPr>
        <w:tc>
          <w:tcPr>
            <w:tcW w:w="3066" w:type="dxa"/>
          </w:tcPr>
          <w:p w14:paraId="31F1AA58" w14:textId="77777777" w:rsidR="00942875" w:rsidRDefault="00942875"/>
          <w:p w14:paraId="482EF642" w14:textId="4D024727" w:rsidR="006B589D" w:rsidRDefault="00A31179" w:rsidP="00A31179">
            <w:pPr>
              <w:pStyle w:val="ListParagraph"/>
              <w:numPr>
                <w:ilvl w:val="0"/>
                <w:numId w:val="1"/>
              </w:numPr>
            </w:pPr>
            <w:r>
              <w:t>Implement content and visuals in code</w:t>
            </w:r>
            <w:r w:rsidR="00B658EE">
              <w:t>.</w:t>
            </w:r>
          </w:p>
          <w:p w14:paraId="5897A372" w14:textId="2715D125" w:rsidR="00B658EE" w:rsidRDefault="00A31179" w:rsidP="00B01DA7">
            <w:pPr>
              <w:pStyle w:val="ListParagraph"/>
              <w:numPr>
                <w:ilvl w:val="0"/>
                <w:numId w:val="1"/>
              </w:numPr>
            </w:pPr>
            <w:r>
              <w:t>Fix any bugs that may arise</w:t>
            </w:r>
            <w:r w:rsidR="00B658EE">
              <w:t>.</w:t>
            </w:r>
          </w:p>
          <w:p w14:paraId="36C2FE09" w14:textId="03EBCB90" w:rsidR="006B589D" w:rsidRDefault="0022747B" w:rsidP="0022747B">
            <w:pPr>
              <w:pStyle w:val="ListParagraph"/>
              <w:numPr>
                <w:ilvl w:val="0"/>
                <w:numId w:val="1"/>
              </w:numPr>
            </w:pPr>
            <w:r>
              <w:t>Host project in a custom domain in the cloud</w:t>
            </w:r>
            <w:r w:rsidR="006B5815">
              <w:t>.</w:t>
            </w:r>
          </w:p>
          <w:p w14:paraId="00E3DEED" w14:textId="77777777" w:rsidR="006B589D" w:rsidRDefault="006B589D"/>
          <w:p w14:paraId="33D99F7D" w14:textId="5BC40122" w:rsidR="006B589D" w:rsidRDefault="006B589D"/>
          <w:p w14:paraId="096C6081" w14:textId="77777777" w:rsidR="006B589D" w:rsidRDefault="006B589D"/>
          <w:p w14:paraId="6C5DFBC6" w14:textId="3790755D" w:rsidR="006B589D" w:rsidRDefault="006B589D"/>
        </w:tc>
        <w:tc>
          <w:tcPr>
            <w:tcW w:w="1842" w:type="dxa"/>
          </w:tcPr>
          <w:p w14:paraId="4D2E4945" w14:textId="77777777" w:rsidR="006B201E" w:rsidRDefault="006B201E"/>
          <w:p w14:paraId="6C90C6D3" w14:textId="68BD9C9E" w:rsidR="00942875" w:rsidRDefault="005A6FE3">
            <w:r>
              <w:t>60 minutes</w:t>
            </w:r>
          </w:p>
        </w:tc>
        <w:tc>
          <w:tcPr>
            <w:tcW w:w="2983" w:type="dxa"/>
          </w:tcPr>
          <w:p w14:paraId="6930986A" w14:textId="77777777" w:rsidR="00583A49" w:rsidRDefault="00583A49" w:rsidP="00583A49">
            <w:pPr>
              <w:pStyle w:val="ListParagraph"/>
              <w:spacing w:after="160" w:line="259" w:lineRule="auto"/>
            </w:pPr>
          </w:p>
          <w:p w14:paraId="320B0D06" w14:textId="7F89EC06" w:rsidR="005A6FE3" w:rsidRDefault="005A6FE3" w:rsidP="005A6FE3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GitHub</w:t>
            </w:r>
          </w:p>
          <w:p w14:paraId="6CFF7C3D" w14:textId="77777777" w:rsidR="005A6FE3" w:rsidRDefault="005A6FE3" w:rsidP="005A6FE3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proofErr w:type="spellStart"/>
            <w:r>
              <w:t>CodeQL</w:t>
            </w:r>
            <w:proofErr w:type="spellEnd"/>
            <w:r>
              <w:t xml:space="preserve"> Scanning</w:t>
            </w:r>
          </w:p>
          <w:p w14:paraId="204E20EE" w14:textId="77777777" w:rsidR="005A6FE3" w:rsidRDefault="005A6FE3" w:rsidP="005A6FE3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JavaScript</w:t>
            </w:r>
          </w:p>
          <w:p w14:paraId="70520C2C" w14:textId="77777777" w:rsidR="005A6FE3" w:rsidRDefault="005A6FE3" w:rsidP="005A6FE3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Java</w:t>
            </w:r>
          </w:p>
          <w:p w14:paraId="16A9D94A" w14:textId="77777777" w:rsidR="005A6FE3" w:rsidRDefault="005A6FE3" w:rsidP="005A6FE3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HTML</w:t>
            </w:r>
          </w:p>
          <w:p w14:paraId="0D01B58A" w14:textId="77777777" w:rsidR="005A6FE3" w:rsidRDefault="005A6FE3" w:rsidP="005A6FE3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CSS</w:t>
            </w:r>
          </w:p>
          <w:p w14:paraId="159E37D1" w14:textId="77777777" w:rsidR="005A6FE3" w:rsidRDefault="005A6FE3" w:rsidP="005A6FE3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Live Server</w:t>
            </w:r>
          </w:p>
          <w:p w14:paraId="71D007BE" w14:textId="77777777" w:rsidR="005A6FE3" w:rsidRDefault="005A6FE3" w:rsidP="005A6FE3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Live Sharing</w:t>
            </w:r>
          </w:p>
          <w:p w14:paraId="54C5F46A" w14:textId="77777777" w:rsidR="005A6FE3" w:rsidRDefault="005A6FE3" w:rsidP="005A6FE3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GitHub Copilot</w:t>
            </w:r>
          </w:p>
          <w:p w14:paraId="493E7208" w14:textId="3E7E1DBF" w:rsidR="005A6FE3" w:rsidRDefault="005A6FE3" w:rsidP="005A6FE3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proofErr w:type="spellStart"/>
            <w:r>
              <w:t>Tabnine</w:t>
            </w:r>
            <w:proofErr w:type="spellEnd"/>
          </w:p>
          <w:p w14:paraId="09287C13" w14:textId="3922AAA3" w:rsidR="00942875" w:rsidRDefault="00583A49" w:rsidP="006B5815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Gradle Actions</w:t>
            </w:r>
          </w:p>
        </w:tc>
        <w:tc>
          <w:tcPr>
            <w:tcW w:w="2720" w:type="dxa"/>
          </w:tcPr>
          <w:p w14:paraId="1442AA7A" w14:textId="77777777" w:rsidR="006B201E" w:rsidRDefault="006B201E" w:rsidP="006B201E">
            <w:pPr>
              <w:pStyle w:val="ListParagraph"/>
            </w:pPr>
          </w:p>
          <w:p w14:paraId="73C33688" w14:textId="0702DF71" w:rsidR="00942875" w:rsidRDefault="00751B20" w:rsidP="00751B20">
            <w:pPr>
              <w:pStyle w:val="ListParagraph"/>
              <w:numPr>
                <w:ilvl w:val="0"/>
                <w:numId w:val="1"/>
              </w:numPr>
            </w:pPr>
            <w:r>
              <w:t>Should we purchase a custom domain or use a free subdomain under my personal website?</w:t>
            </w:r>
          </w:p>
          <w:p w14:paraId="033D7BA8" w14:textId="77777777" w:rsidR="00751B20" w:rsidRDefault="00CE25ED" w:rsidP="00751B20">
            <w:pPr>
              <w:pStyle w:val="ListParagraph"/>
              <w:numPr>
                <w:ilvl w:val="0"/>
                <w:numId w:val="1"/>
              </w:numPr>
            </w:pPr>
            <w:r>
              <w:t>Where should we host in the cloud? Options include Amazon ECS, Microsoft Azure, Google Cloud, and GitHub Pages.</w:t>
            </w:r>
          </w:p>
          <w:p w14:paraId="712C9C46" w14:textId="5C92B52E" w:rsidR="006B201E" w:rsidRDefault="006B201E" w:rsidP="006B201E">
            <w:pPr>
              <w:pStyle w:val="ListParagraph"/>
            </w:pPr>
          </w:p>
        </w:tc>
        <w:tc>
          <w:tcPr>
            <w:tcW w:w="1491" w:type="dxa"/>
          </w:tcPr>
          <w:p w14:paraId="1EC1E4EC" w14:textId="77777777" w:rsidR="006B201E" w:rsidRDefault="006B201E"/>
          <w:p w14:paraId="3B6B6E72" w14:textId="03BDADD1" w:rsidR="00942875" w:rsidRDefault="00CE25ED">
            <w:r>
              <w:t>2/24/23</w:t>
            </w:r>
          </w:p>
        </w:tc>
        <w:tc>
          <w:tcPr>
            <w:tcW w:w="1453" w:type="dxa"/>
          </w:tcPr>
          <w:p w14:paraId="3BC4ACED" w14:textId="77777777" w:rsidR="00942875" w:rsidRDefault="00942875"/>
        </w:tc>
      </w:tr>
      <w:tr w:rsidR="006B589D" w14:paraId="01E81A20" w14:textId="77777777" w:rsidTr="002B7F8C">
        <w:trPr>
          <w:trHeight w:val="295"/>
        </w:trPr>
        <w:tc>
          <w:tcPr>
            <w:tcW w:w="3066" w:type="dxa"/>
          </w:tcPr>
          <w:p w14:paraId="482795F7" w14:textId="0563B449" w:rsidR="006B589D" w:rsidRDefault="006B589D" w:rsidP="008E6A23">
            <w:pPr>
              <w:pStyle w:val="ListParagraph"/>
            </w:pPr>
          </w:p>
          <w:p w14:paraId="73D6E461" w14:textId="7299B330" w:rsidR="00250BC4" w:rsidRDefault="008E6A23" w:rsidP="00250BC4">
            <w:pPr>
              <w:pStyle w:val="ListParagraph"/>
              <w:numPr>
                <w:ilvl w:val="0"/>
                <w:numId w:val="1"/>
              </w:numPr>
            </w:pPr>
            <w:r>
              <w:t xml:space="preserve">Polish the UX </w:t>
            </w:r>
            <w:r w:rsidR="00250BC4">
              <w:t>so everything looks professional.</w:t>
            </w:r>
          </w:p>
          <w:p w14:paraId="0D7C3F16" w14:textId="00DE87B2" w:rsidR="00250BC4" w:rsidRDefault="00E65C54" w:rsidP="00250BC4">
            <w:pPr>
              <w:pStyle w:val="ListParagraph"/>
              <w:numPr>
                <w:ilvl w:val="0"/>
                <w:numId w:val="1"/>
              </w:numPr>
            </w:pPr>
            <w:r>
              <w:t>Record and implement feedback from round 2 of surveys from friends/family members</w:t>
            </w:r>
            <w:r w:rsidR="006B201E">
              <w:t>.</w:t>
            </w:r>
          </w:p>
          <w:p w14:paraId="463CB988" w14:textId="65A63B54" w:rsidR="006B5815" w:rsidRDefault="006B201E" w:rsidP="006B5815">
            <w:pPr>
              <w:pStyle w:val="ListParagraph"/>
              <w:numPr>
                <w:ilvl w:val="0"/>
                <w:numId w:val="1"/>
              </w:numPr>
            </w:pPr>
            <w:r>
              <w:lastRenderedPageBreak/>
              <w:t>Make documentation</w:t>
            </w:r>
            <w:r w:rsidR="006B5815">
              <w:t xml:space="preserve"> if we have extra time.</w:t>
            </w:r>
          </w:p>
          <w:p w14:paraId="70817D6C" w14:textId="77777777" w:rsidR="006B589D" w:rsidRDefault="006B589D"/>
          <w:p w14:paraId="77C05F3B" w14:textId="77777777" w:rsidR="006B589D" w:rsidRDefault="006B589D"/>
          <w:p w14:paraId="38EAB489" w14:textId="4F1215FE" w:rsidR="006B589D" w:rsidRDefault="006B589D"/>
        </w:tc>
        <w:tc>
          <w:tcPr>
            <w:tcW w:w="1842" w:type="dxa"/>
          </w:tcPr>
          <w:p w14:paraId="261F82E4" w14:textId="77777777" w:rsidR="006B201E" w:rsidRDefault="006B201E"/>
          <w:p w14:paraId="1F1CAF6F" w14:textId="278B4D41" w:rsidR="006B589D" w:rsidRDefault="003F4B80">
            <w:r>
              <w:t>60 minutes</w:t>
            </w:r>
          </w:p>
        </w:tc>
        <w:tc>
          <w:tcPr>
            <w:tcW w:w="2983" w:type="dxa"/>
          </w:tcPr>
          <w:p w14:paraId="355335AF" w14:textId="77777777" w:rsidR="00583A49" w:rsidRDefault="00583A49"/>
          <w:p w14:paraId="4844E458" w14:textId="77777777" w:rsidR="00583A49" w:rsidRDefault="00583A49" w:rsidP="00583A49">
            <w:pPr>
              <w:pStyle w:val="ListParagraph"/>
              <w:numPr>
                <w:ilvl w:val="0"/>
                <w:numId w:val="1"/>
              </w:numPr>
            </w:pPr>
            <w:r>
              <w:t>HTML</w:t>
            </w:r>
          </w:p>
          <w:p w14:paraId="32DF9DBD" w14:textId="77777777" w:rsidR="00583A49" w:rsidRDefault="00583A49" w:rsidP="00583A49">
            <w:pPr>
              <w:pStyle w:val="ListParagraph"/>
              <w:numPr>
                <w:ilvl w:val="0"/>
                <w:numId w:val="1"/>
              </w:numPr>
            </w:pPr>
            <w:r>
              <w:t>CSS</w:t>
            </w:r>
          </w:p>
          <w:p w14:paraId="6C87244A" w14:textId="77777777" w:rsidR="00583A49" w:rsidRDefault="00583A49" w:rsidP="00583A49">
            <w:pPr>
              <w:pStyle w:val="ListParagraph"/>
              <w:numPr>
                <w:ilvl w:val="0"/>
                <w:numId w:val="1"/>
              </w:numPr>
            </w:pPr>
            <w:r>
              <w:t>JavaScript</w:t>
            </w:r>
          </w:p>
          <w:p w14:paraId="4D1CD858" w14:textId="77777777" w:rsidR="00583A49" w:rsidRDefault="0022747B" w:rsidP="00583A49">
            <w:pPr>
              <w:pStyle w:val="ListParagraph"/>
              <w:numPr>
                <w:ilvl w:val="0"/>
                <w:numId w:val="1"/>
              </w:numPr>
            </w:pPr>
            <w:r>
              <w:t>Discord/Slack/Teams</w:t>
            </w:r>
          </w:p>
          <w:p w14:paraId="5D2F6B23" w14:textId="77777777" w:rsidR="0022747B" w:rsidRDefault="00BC7C6B" w:rsidP="00583A49">
            <w:pPr>
              <w:pStyle w:val="ListParagraph"/>
              <w:numPr>
                <w:ilvl w:val="0"/>
                <w:numId w:val="1"/>
              </w:numPr>
            </w:pPr>
            <w:r>
              <w:t>Prometheus for UX improvement suggestions</w:t>
            </w:r>
          </w:p>
          <w:p w14:paraId="2A82E9A0" w14:textId="3A4C55B1" w:rsidR="006B201E" w:rsidRDefault="006B201E" w:rsidP="00583A49">
            <w:pPr>
              <w:pStyle w:val="ListParagraph"/>
              <w:numPr>
                <w:ilvl w:val="0"/>
                <w:numId w:val="1"/>
              </w:numPr>
            </w:pPr>
            <w:r>
              <w:t>Markdown</w:t>
            </w:r>
          </w:p>
        </w:tc>
        <w:tc>
          <w:tcPr>
            <w:tcW w:w="2720" w:type="dxa"/>
          </w:tcPr>
          <w:p w14:paraId="6412F245" w14:textId="77777777" w:rsidR="006B589D" w:rsidRDefault="006B589D" w:rsidP="00ED047C"/>
          <w:p w14:paraId="23CC7E16" w14:textId="77777777" w:rsidR="00ED047C" w:rsidRDefault="00825F0B" w:rsidP="00ED047C">
            <w:pPr>
              <w:pStyle w:val="ListParagraph"/>
              <w:numPr>
                <w:ilvl w:val="0"/>
                <w:numId w:val="1"/>
              </w:numPr>
            </w:pPr>
            <w:r>
              <w:t xml:space="preserve">Are we allowed to use natural language models to </w:t>
            </w:r>
            <w:r w:rsidR="00697AD0">
              <w:t>get feedback on our UX/UI?</w:t>
            </w:r>
          </w:p>
          <w:p w14:paraId="456D23CA" w14:textId="77777777" w:rsidR="002C21FF" w:rsidRDefault="008C4EE6" w:rsidP="002C21FF">
            <w:pPr>
              <w:pStyle w:val="ListParagraph"/>
              <w:numPr>
                <w:ilvl w:val="0"/>
                <w:numId w:val="1"/>
              </w:numPr>
            </w:pPr>
            <w:r>
              <w:t xml:space="preserve">How should we send the game to our survey recipient if we </w:t>
            </w:r>
            <w:r>
              <w:lastRenderedPageBreak/>
              <w:t xml:space="preserve">decide </w:t>
            </w:r>
            <w:proofErr w:type="gramStart"/>
            <w:r>
              <w:t>to not</w:t>
            </w:r>
            <w:proofErr w:type="gramEnd"/>
            <w:r>
              <w:t xml:space="preserve"> host it </w:t>
            </w:r>
            <w:r w:rsidR="002C21FF">
              <w:t>on the cloud?</w:t>
            </w:r>
          </w:p>
          <w:p w14:paraId="7B4970B8" w14:textId="5392E522" w:rsidR="006B201E" w:rsidRDefault="006B201E" w:rsidP="006B201E">
            <w:pPr>
              <w:pStyle w:val="ListParagraph"/>
            </w:pPr>
          </w:p>
        </w:tc>
        <w:tc>
          <w:tcPr>
            <w:tcW w:w="1491" w:type="dxa"/>
          </w:tcPr>
          <w:p w14:paraId="0905333C" w14:textId="77777777" w:rsidR="006B201E" w:rsidRDefault="006B201E"/>
          <w:p w14:paraId="4B763BA1" w14:textId="0F77FBD7" w:rsidR="006B589D" w:rsidRDefault="002C21FF">
            <w:r>
              <w:t>3/1/23</w:t>
            </w:r>
          </w:p>
        </w:tc>
        <w:tc>
          <w:tcPr>
            <w:tcW w:w="1453" w:type="dxa"/>
          </w:tcPr>
          <w:p w14:paraId="11DA61D6" w14:textId="77777777" w:rsidR="006B589D" w:rsidRDefault="006B589D"/>
        </w:tc>
      </w:tr>
    </w:tbl>
    <w:p w14:paraId="56C0252B" w14:textId="4EA11882" w:rsidR="002C4539" w:rsidRDefault="002C4539" w:rsidP="006B201E"/>
    <w:sectPr w:rsidR="002C4539" w:rsidSect="00942875">
      <w:headerReference w:type="default" r:id="rId21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0788B" w14:textId="77777777" w:rsidR="00FB1509" w:rsidRDefault="00FB1509" w:rsidP="006B589D">
      <w:pPr>
        <w:spacing w:after="0" w:line="240" w:lineRule="auto"/>
      </w:pPr>
      <w:r>
        <w:separator/>
      </w:r>
    </w:p>
  </w:endnote>
  <w:endnote w:type="continuationSeparator" w:id="0">
    <w:p w14:paraId="137AB84C" w14:textId="77777777" w:rsidR="00FB1509" w:rsidRDefault="00FB1509" w:rsidP="006B58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B4A2E" w14:textId="77777777" w:rsidR="00FB1509" w:rsidRDefault="00FB1509" w:rsidP="006B589D">
      <w:pPr>
        <w:spacing w:after="0" w:line="240" w:lineRule="auto"/>
      </w:pPr>
      <w:r>
        <w:separator/>
      </w:r>
    </w:p>
  </w:footnote>
  <w:footnote w:type="continuationSeparator" w:id="0">
    <w:p w14:paraId="34EA85E8" w14:textId="77777777" w:rsidR="00FB1509" w:rsidRDefault="00FB1509" w:rsidP="006B58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FD91D" w14:textId="659BDE59" w:rsidR="006B589D" w:rsidRPr="006B589D" w:rsidRDefault="006B589D">
    <w:pPr>
      <w:pStyle w:val="Header"/>
      <w:rPr>
        <w:b/>
        <w:bCs/>
        <w:sz w:val="36"/>
        <w:szCs w:val="36"/>
      </w:rPr>
    </w:pPr>
    <w:r>
      <w:rPr>
        <w:b/>
        <w:bCs/>
        <w:sz w:val="36"/>
        <w:szCs w:val="36"/>
      </w:rPr>
      <w:t>Title of Project</w:t>
    </w:r>
    <w:r w:rsidR="003E2830">
      <w:rPr>
        <w:b/>
        <w:bCs/>
        <w:sz w:val="36"/>
        <w:szCs w:val="36"/>
      </w:rPr>
      <w:t xml:space="preserve">: The Monster Within </w:t>
    </w:r>
    <w:r w:rsidR="003E2830">
      <w:rPr>
        <w:b/>
        <w:bCs/>
        <w:sz w:val="36"/>
        <w:szCs w:val="36"/>
      </w:rPr>
      <w:tab/>
      <w:t xml:space="preserve">                      </w:t>
    </w:r>
    <w:r w:rsidRPr="006B589D">
      <w:rPr>
        <w:b/>
        <w:bCs/>
        <w:sz w:val="36"/>
        <w:szCs w:val="36"/>
      </w:rPr>
      <w:t xml:space="preserve">Backwards Mapping a </w:t>
    </w:r>
    <w:r>
      <w:rPr>
        <w:b/>
        <w:bCs/>
        <w:sz w:val="36"/>
        <w:szCs w:val="36"/>
      </w:rPr>
      <w:t>Big</w:t>
    </w:r>
    <w:r w:rsidRPr="006B589D">
      <w:rPr>
        <w:b/>
        <w:bCs/>
        <w:sz w:val="36"/>
        <w:szCs w:val="36"/>
      </w:rPr>
      <w:t xml:space="preserve"> Assignment</w:t>
    </w:r>
    <w:r>
      <w:rPr>
        <w:b/>
        <w:bCs/>
        <w:sz w:val="36"/>
        <w:szCs w:val="36"/>
      </w:rPr>
      <w:t xml:space="preserve"> </w:t>
    </w:r>
  </w:p>
  <w:p w14:paraId="62FFC327" w14:textId="77777777" w:rsidR="006B589D" w:rsidRDefault="006B58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71BEB"/>
    <w:multiLevelType w:val="hybridMultilevel"/>
    <w:tmpl w:val="0DA6F60C"/>
    <w:lvl w:ilvl="0" w:tplc="6F7672F8">
      <w:start w:val="8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E235FF"/>
    <w:multiLevelType w:val="hybridMultilevel"/>
    <w:tmpl w:val="5268E50C"/>
    <w:lvl w:ilvl="0" w:tplc="E1981B72">
      <w:start w:val="8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2736285">
    <w:abstractNumId w:val="1"/>
  </w:num>
  <w:num w:numId="2" w16cid:durableId="20944752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sDSwMDc1tzS1MDdR0lEKTi0uzszPAykwqgUAWUJ0EywAAAA="/>
  </w:docVars>
  <w:rsids>
    <w:rsidRoot w:val="00942875"/>
    <w:rsid w:val="00032C2D"/>
    <w:rsid w:val="001672CE"/>
    <w:rsid w:val="0022747B"/>
    <w:rsid w:val="00250BC4"/>
    <w:rsid w:val="002B7F8C"/>
    <w:rsid w:val="002C21FF"/>
    <w:rsid w:val="002C4539"/>
    <w:rsid w:val="003E2407"/>
    <w:rsid w:val="003E2830"/>
    <w:rsid w:val="003F4B80"/>
    <w:rsid w:val="00583A49"/>
    <w:rsid w:val="005A6FE3"/>
    <w:rsid w:val="00697AD0"/>
    <w:rsid w:val="006A1906"/>
    <w:rsid w:val="006B201E"/>
    <w:rsid w:val="006B5815"/>
    <w:rsid w:val="006B589D"/>
    <w:rsid w:val="006D2324"/>
    <w:rsid w:val="00751B20"/>
    <w:rsid w:val="00825F0B"/>
    <w:rsid w:val="008C4EE6"/>
    <w:rsid w:val="008E6A23"/>
    <w:rsid w:val="00931502"/>
    <w:rsid w:val="00942875"/>
    <w:rsid w:val="00A31179"/>
    <w:rsid w:val="00A64384"/>
    <w:rsid w:val="00AD34BA"/>
    <w:rsid w:val="00B01DA7"/>
    <w:rsid w:val="00B658EE"/>
    <w:rsid w:val="00BC7C6B"/>
    <w:rsid w:val="00C70B2F"/>
    <w:rsid w:val="00CA7BDA"/>
    <w:rsid w:val="00CE25ED"/>
    <w:rsid w:val="00E65C54"/>
    <w:rsid w:val="00E962E0"/>
    <w:rsid w:val="00ED047C"/>
    <w:rsid w:val="00FB1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1FCDA1"/>
  <w15:chartTrackingRefBased/>
  <w15:docId w15:val="{F9867EC4-7F3D-4106-99CF-E96362B3D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28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428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8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8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8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8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28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287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B58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589D"/>
  </w:style>
  <w:style w:type="paragraph" w:styleId="Footer">
    <w:name w:val="footer"/>
    <w:basedOn w:val="Normal"/>
    <w:link w:val="FooterChar"/>
    <w:uiPriority w:val="99"/>
    <w:unhideWhenUsed/>
    <w:rsid w:val="006B58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589D"/>
  </w:style>
  <w:style w:type="paragraph" w:styleId="ListParagraph">
    <w:name w:val="List Paragraph"/>
    <w:basedOn w:val="Normal"/>
    <w:uiPriority w:val="34"/>
    <w:qFormat/>
    <w:rsid w:val="003E28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18" Type="http://schemas.openxmlformats.org/officeDocument/2006/relationships/image" Target="media/image12.sv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svg"/><Relationship Id="rId20" Type="http://schemas.openxmlformats.org/officeDocument/2006/relationships/image" Target="media/image14.sv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sv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es, Monica M</dc:creator>
  <cp:keywords/>
  <dc:description/>
  <cp:lastModifiedBy>Piyush Acharya</cp:lastModifiedBy>
  <cp:revision>25</cp:revision>
  <cp:lastPrinted>2020-04-21T21:46:00Z</cp:lastPrinted>
  <dcterms:created xsi:type="dcterms:W3CDTF">2023-02-10T08:13:00Z</dcterms:created>
  <dcterms:modified xsi:type="dcterms:W3CDTF">2023-02-10T08:31:00Z</dcterms:modified>
</cp:coreProperties>
</file>